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70277B0F" w:rsidR="0099313A" w:rsidRDefault="0099313A" w:rsidP="008D253B">
      <w:pPr>
        <w:spacing w:before="120" w:after="120" w:line="276" w:lineRule="auto"/>
        <w:jc w:val="both"/>
      </w:pPr>
      <w:r w:rsidRPr="0099313A">
        <w:t xml:space="preserve">Bu talimat Kütahya </w:t>
      </w:r>
      <w:r>
        <w:t>Sağlık Bilimleri</w:t>
      </w:r>
      <w:r w:rsidRPr="0099313A">
        <w:t xml:space="preserve"> Üniversitesi </w:t>
      </w:r>
      <w:r>
        <w:t>Merkezi Araştırma</w:t>
      </w:r>
      <w:r w:rsidRPr="0099313A">
        <w:t xml:space="preserve"> Laboratuvarında bulunan spektrofotometre kullanımına</w:t>
      </w:r>
      <w:r w:rsidR="00AC0556">
        <w:t xml:space="preserve"> ve bakımına</w:t>
      </w:r>
      <w:r w:rsidRPr="0099313A">
        <w:t xml:space="preserve"> 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6CD76D4E" w:rsidR="00A558CE" w:rsidRPr="006305BF" w:rsidRDefault="00290566" w:rsidP="008D253B">
      <w:pPr>
        <w:spacing w:before="120" w:after="120" w:line="276" w:lineRule="auto"/>
        <w:jc w:val="both"/>
      </w:pPr>
      <w:r w:rsidRPr="00290566">
        <w:t xml:space="preserve">Bu </w:t>
      </w:r>
      <w:r w:rsidR="00251481">
        <w:t>t</w:t>
      </w:r>
      <w:r w:rsidRPr="00290566">
        <w:t>alimat</w:t>
      </w:r>
      <w:r>
        <w:t>,</w:t>
      </w:r>
      <w:r w:rsidR="00251481">
        <w:t xml:space="preserve"> laboratuvar çalışmalarındaki </w:t>
      </w:r>
      <w:r w:rsidR="0099313A">
        <w:t xml:space="preserve">ölçümler </w:t>
      </w:r>
      <w:r w:rsidR="00251481">
        <w:t xml:space="preserve">için kullanılan </w:t>
      </w:r>
      <w:r w:rsidR="0099313A">
        <w:t>spektrofotometre</w:t>
      </w:r>
      <w:r w:rsidR="00251481">
        <w:t xml:space="preserve"> kullanımını</w:t>
      </w:r>
      <w:r w:rsidR="00AC0556">
        <w:t xml:space="preserve"> ve</w:t>
      </w:r>
      <w:r>
        <w:t xml:space="preserve"> </w:t>
      </w:r>
      <w:proofErr w:type="gramStart"/>
      <w:r>
        <w:t>bakım</w:t>
      </w:r>
      <w:r w:rsidR="00251481">
        <w:t>ını</w:t>
      </w:r>
      <w:r>
        <w:t xml:space="preserve">  kapsar</w:t>
      </w:r>
      <w:proofErr w:type="gramEnd"/>
      <w:r>
        <w:t>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01D552D2" w14:textId="7FA9A7B0" w:rsidR="00686889" w:rsidRPr="006305BF" w:rsidRDefault="00251481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-</w:t>
      </w: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3647809E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251481">
        <w:t>Cihazın fişi topraklı prize takılır.</w:t>
      </w:r>
    </w:p>
    <w:p w14:paraId="58EDAFFA" w14:textId="0E10AAFA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Cihazın </w:t>
      </w:r>
      <w:r w:rsidR="00251481">
        <w:t>düğmesi açılır.</w:t>
      </w:r>
      <w:r w:rsidRPr="0016492A">
        <w:t xml:space="preserve"> </w:t>
      </w:r>
    </w:p>
    <w:p w14:paraId="3184E3A9" w14:textId="5BAA5DF4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99313A" w:rsidRPr="0099313A">
        <w:t>Cihazın açılmasıyla cihaz tarafından gerekli parametrenin kontrolü yapılır. Bu esnada herhangi bir işlem yapılmaz.</w:t>
      </w:r>
    </w:p>
    <w:p w14:paraId="18DA3473" w14:textId="77777777" w:rsidR="0099313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99313A" w:rsidRPr="0099313A">
        <w:t>Kontrol işlemi bittikten sonra ana menü de çalışmanın amacına uygun olanı seçilir. Daha sonra gelen ekranda uygun parametreler (</w:t>
      </w:r>
      <w:proofErr w:type="spellStart"/>
      <w:r w:rsidR="0099313A" w:rsidRPr="0099313A">
        <w:t>örn</w:t>
      </w:r>
      <w:proofErr w:type="spellEnd"/>
      <w:r w:rsidR="0099313A" w:rsidRPr="0099313A">
        <w:t xml:space="preserve">: </w:t>
      </w:r>
      <w:proofErr w:type="spellStart"/>
      <w:r w:rsidR="0099313A" w:rsidRPr="0099313A">
        <w:t>Dalgaboyu</w:t>
      </w:r>
      <w:proofErr w:type="spellEnd"/>
      <w:r w:rsidR="0099313A" w:rsidRPr="0099313A">
        <w:t xml:space="preserve">) girilir. </w:t>
      </w:r>
    </w:p>
    <w:p w14:paraId="7B561190" w14:textId="20B47D80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51481">
        <w:t xml:space="preserve"> </w:t>
      </w:r>
      <w:r w:rsidR="0099313A" w:rsidRPr="0099313A">
        <w:t xml:space="preserve">Cihaz ait olan küvetlerden bir tanesi </w:t>
      </w:r>
      <w:proofErr w:type="spellStart"/>
      <w:r w:rsidR="0099313A" w:rsidRPr="0099313A">
        <w:t>blank</w:t>
      </w:r>
      <w:proofErr w:type="spellEnd"/>
      <w:r w:rsidR="0099313A" w:rsidRPr="0099313A">
        <w:t xml:space="preserve"> için kullanılır. Diğerleri ise numunenin ölçümü için kullanılır.</w:t>
      </w:r>
    </w:p>
    <w:p w14:paraId="66439165" w14:textId="77777777" w:rsidR="0099313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99313A" w:rsidRPr="0099313A">
        <w:t>Küvetler cihaza yerleştirildikten sonra kapak kapatılır ve ekrandaki absorbans değeri okunur.</w:t>
      </w:r>
    </w:p>
    <w:p w14:paraId="270B2AAC" w14:textId="24E87E3F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="0099313A" w:rsidRPr="0099313A">
        <w:t>Tüm ölçümler yapıldıktan sonra küvetler çıkartılır ve açma/kapama düğmesinden cihaz kapatılır.</w:t>
      </w:r>
    </w:p>
    <w:p w14:paraId="4F7869A8" w14:textId="035EF971" w:rsidR="0016492A" w:rsidRPr="0016492A" w:rsidRDefault="00686889" w:rsidP="00251481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99313A">
        <w:rPr>
          <w:b/>
        </w:rPr>
        <w:t>8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251481">
        <w:t>Cihazda arıza meydana gelirse Laboratuvar Birim Sorumlusu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1F894844" w:rsidR="00686889" w:rsidRPr="00686889" w:rsidRDefault="00686889" w:rsidP="00170E57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AC0556">
        <w:rPr>
          <w:b/>
        </w:rPr>
        <w:t xml:space="preserve"> </w:t>
      </w:r>
      <w:r w:rsidRPr="00686889">
        <w:t xml:space="preserve">Cihazın </w:t>
      </w:r>
      <w:r w:rsidR="00170E57">
        <w:t>temizliği ortam sıcaklığında ve kullanıldıktan sonra distile su ile iyice silinerek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538B5097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D02B0E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5AE24" w14:textId="77777777" w:rsidR="00522E90" w:rsidRDefault="00522E90" w:rsidP="009F6313">
      <w:r>
        <w:separator/>
      </w:r>
    </w:p>
  </w:endnote>
  <w:endnote w:type="continuationSeparator" w:id="0">
    <w:p w14:paraId="681CBA16" w14:textId="77777777" w:rsidR="00522E90" w:rsidRDefault="00522E90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47836" w14:textId="77777777" w:rsidR="00D02B0E" w:rsidRDefault="00D02B0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056E78F2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D02B0E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7BA09" w14:textId="77777777" w:rsidR="00D02B0E" w:rsidRDefault="00D02B0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5DC44A" w14:textId="77777777" w:rsidR="00522E90" w:rsidRDefault="00522E90" w:rsidP="009F6313">
      <w:r>
        <w:separator/>
      </w:r>
    </w:p>
  </w:footnote>
  <w:footnote w:type="continuationSeparator" w:id="0">
    <w:p w14:paraId="37A63A3E" w14:textId="77777777" w:rsidR="00522E90" w:rsidRDefault="00522E90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C36760" w14:textId="77777777" w:rsidR="00D02B0E" w:rsidRDefault="00D02B0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5B5A34" w14:paraId="562DF390" w14:textId="77777777" w:rsidTr="00204D8B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5B5A34" w:rsidRDefault="00EB11BD" w:rsidP="000F20FE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48BB3EFA" wp14:editId="2D641579">
                <wp:simplePos x="0" y="0"/>
                <wp:positionH relativeFrom="column">
                  <wp:posOffset>33257</wp:posOffset>
                </wp:positionH>
                <wp:positionV relativeFrom="paragraph">
                  <wp:posOffset>44866</wp:posOffset>
                </wp:positionV>
                <wp:extent cx="800100" cy="708770"/>
                <wp:effectExtent l="0" t="0" r="0" b="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8689" cy="7163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5B5A34" w:rsidRPr="00606FF5" w:rsidRDefault="005B5A34" w:rsidP="000F20FE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5B5A34" w:rsidRPr="00DB66C0" w:rsidRDefault="00410659" w:rsidP="000F20FE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="005B5A34"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5B5A34" w:rsidRPr="00DB66C0" w:rsidRDefault="005B5A34" w:rsidP="00E96D48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4F2B9633" w14:textId="6923EA1A" w:rsidR="005B5A34" w:rsidRPr="00D02B0E" w:rsidRDefault="00D02B0E" w:rsidP="00D02B0E">
          <w:pPr>
            <w:jc w:val="center"/>
            <w:rPr>
              <w:color w:val="000000" w:themeColor="text1"/>
              <w:sz w:val="20"/>
              <w:szCs w:val="10"/>
            </w:rPr>
          </w:pPr>
          <w:r w:rsidRPr="00D02B0E">
            <w:rPr>
              <w:color w:val="000000" w:themeColor="text1"/>
              <w:sz w:val="20"/>
              <w:szCs w:val="12"/>
            </w:rPr>
            <w:t>KUYAM.TL6</w:t>
          </w:r>
        </w:p>
      </w:tc>
    </w:tr>
    <w:tr w:rsidR="005B5A34" w14:paraId="099F0CCD" w14:textId="77777777" w:rsidTr="00204D8B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5B5A34" w:rsidRPr="00606FF5" w:rsidRDefault="005B5A34" w:rsidP="00AB5EE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5B5A34" w:rsidRPr="00606FF5" w:rsidRDefault="005B5A34" w:rsidP="000F20FE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5B5A34" w:rsidRDefault="005B5A34" w:rsidP="00E96D48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28316291" w14:textId="10E55D2D" w:rsidR="005B5A34" w:rsidRPr="00D02B0E" w:rsidRDefault="00D02B0E" w:rsidP="00D02B0E">
          <w:pPr>
            <w:jc w:val="center"/>
            <w:rPr>
              <w:color w:val="000000" w:themeColor="text1"/>
              <w:sz w:val="20"/>
              <w:szCs w:val="20"/>
            </w:rPr>
          </w:pPr>
          <w:r w:rsidRPr="00D02B0E">
            <w:rPr>
              <w:color w:val="000000" w:themeColor="text1"/>
              <w:sz w:val="20"/>
              <w:szCs w:val="12"/>
            </w:rPr>
            <w:t>07.08.2025</w:t>
          </w:r>
        </w:p>
      </w:tc>
    </w:tr>
    <w:tr w:rsidR="00CE4128" w14:paraId="51A3B14F" w14:textId="77777777" w:rsidTr="00204D8B">
      <w:trPr>
        <w:trHeight w:val="302"/>
      </w:trPr>
      <w:tc>
        <w:tcPr>
          <w:tcW w:w="812" w:type="pct"/>
          <w:vMerge/>
        </w:tcPr>
        <w:p w14:paraId="22CABCF0" w14:textId="77777777" w:rsidR="00CE4128" w:rsidRDefault="00CE4128" w:rsidP="00AB5EE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654B9D53" w:rsidR="00CE4128" w:rsidRPr="002B75A0" w:rsidRDefault="0099313A" w:rsidP="000F20FE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SPEKTROFOTOMETRE</w:t>
          </w:r>
          <w:r w:rsidR="0016492A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CE4128" w:rsidRPr="00E96D48" w:rsidRDefault="00CE4128" w:rsidP="00E96D48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6BAC7224" w14:textId="3A722642" w:rsidR="00CE4128" w:rsidRPr="00D02B0E" w:rsidRDefault="00D02B0E" w:rsidP="00D02B0E">
          <w:pPr>
            <w:jc w:val="center"/>
            <w:rPr>
              <w:color w:val="000000" w:themeColor="text1"/>
              <w:sz w:val="20"/>
              <w:szCs w:val="20"/>
            </w:rPr>
          </w:pPr>
          <w:r w:rsidRPr="00D02B0E">
            <w:rPr>
              <w:color w:val="000000" w:themeColor="text1"/>
              <w:sz w:val="20"/>
              <w:szCs w:val="12"/>
            </w:rPr>
            <w:t>00</w:t>
          </w:r>
        </w:p>
      </w:tc>
    </w:tr>
    <w:tr w:rsidR="00CE4128" w14:paraId="5B6391D0" w14:textId="77777777" w:rsidTr="00204D8B">
      <w:trPr>
        <w:trHeight w:val="302"/>
      </w:trPr>
      <w:tc>
        <w:tcPr>
          <w:tcW w:w="812" w:type="pct"/>
          <w:vMerge/>
        </w:tcPr>
        <w:p w14:paraId="55F9B9D3" w14:textId="6C3930E2" w:rsidR="00CE4128" w:rsidRPr="00606FF5" w:rsidRDefault="00CE4128" w:rsidP="00AB5EEF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CE4128" w:rsidRPr="00606FF5" w:rsidRDefault="00CE4128" w:rsidP="000F20FE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CE4128" w:rsidRPr="00E96D48" w:rsidRDefault="00CE4128" w:rsidP="00E96D48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78687BD5" w14:textId="668F2805" w:rsidR="00CE4128" w:rsidRPr="00D02B0E" w:rsidRDefault="00D02B0E" w:rsidP="00D02B0E">
          <w:pPr>
            <w:pStyle w:val="stBilgi"/>
            <w:jc w:val="center"/>
            <w:rPr>
              <w:color w:val="000000" w:themeColor="text1"/>
              <w:sz w:val="20"/>
              <w:szCs w:val="20"/>
            </w:rPr>
          </w:pPr>
          <w:r w:rsidRPr="00D02B0E">
            <w:rPr>
              <w:color w:val="000000" w:themeColor="text1"/>
              <w:sz w:val="20"/>
              <w:szCs w:val="12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E84BD" w14:textId="77777777" w:rsidR="00D02B0E" w:rsidRDefault="00D02B0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9873553">
    <w:abstractNumId w:val="4"/>
  </w:num>
  <w:num w:numId="2" w16cid:durableId="1192500025">
    <w:abstractNumId w:val="3"/>
  </w:num>
  <w:num w:numId="3" w16cid:durableId="1074888302">
    <w:abstractNumId w:val="5"/>
  </w:num>
  <w:num w:numId="4" w16cid:durableId="72556878">
    <w:abstractNumId w:val="6"/>
  </w:num>
  <w:num w:numId="5" w16cid:durableId="1801417612">
    <w:abstractNumId w:val="2"/>
  </w:num>
  <w:num w:numId="6" w16cid:durableId="2047482338">
    <w:abstractNumId w:val="1"/>
  </w:num>
  <w:num w:numId="7" w16cid:durableId="1665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2E90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0556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2B0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7316E9-094A-41AE-B6D2-775E97EC7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2:35:00Z</dcterms:created>
  <dcterms:modified xsi:type="dcterms:W3CDTF">2025-08-12T08:13:00Z</dcterms:modified>
</cp:coreProperties>
</file>